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E0DB0" w14:textId="2BCCCC5E" w:rsidR="00AB721B" w:rsidRPr="0001160B" w:rsidRDefault="00AC2D6B" w:rsidP="00175925">
      <w:pPr>
        <w:pStyle w:val="Title1"/>
        <w:rPr>
          <w:bCs/>
          <w:lang w:val="en-GB"/>
        </w:rPr>
      </w:pPr>
      <w:r w:rsidRPr="00AC2D6B">
        <w:rPr>
          <w:bCs/>
          <w:lang w:val="en-GB"/>
        </w:rPr>
        <w:t>Stealth learning – how chemical card games can improve student participation</w:t>
      </w:r>
    </w:p>
    <w:p w14:paraId="2D4208E5" w14:textId="24C7A9D6" w:rsidR="00BB47F5" w:rsidRDefault="00AB721B" w:rsidP="00BB47F5">
      <w:pPr>
        <w:pStyle w:val="Heading2"/>
        <w:jc w:val="center"/>
      </w:pPr>
      <w:r w:rsidRPr="00DF0A76">
        <w:t>Blank template</w:t>
      </w:r>
    </w:p>
    <w:p w14:paraId="1ACB4C63" w14:textId="77777777" w:rsidR="00175925" w:rsidRPr="00175925" w:rsidRDefault="00175925" w:rsidP="00175925">
      <w:bookmarkStart w:id="0" w:name="_GoBack"/>
      <w:bookmarkEnd w:id="0"/>
    </w:p>
    <w:p w14:paraId="76CC3841" w14:textId="13970915" w:rsidR="00BB47F5" w:rsidRDefault="00BB47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B721B" w:rsidRPr="00DF0A76" w14:paraId="139D6891" w14:textId="77777777" w:rsidTr="00BB47F5">
        <w:trPr>
          <w:trHeight w:val="4067"/>
          <w:jc w:val="center"/>
        </w:trPr>
        <w:tc>
          <w:tcPr>
            <w:tcW w:w="3005" w:type="dxa"/>
          </w:tcPr>
          <w:p w14:paraId="612CB279" w14:textId="4EB45275" w:rsidR="00AB721B" w:rsidRPr="00DF0A76" w:rsidRDefault="00AB721B" w:rsidP="0057737A"/>
        </w:tc>
        <w:tc>
          <w:tcPr>
            <w:tcW w:w="3005" w:type="dxa"/>
          </w:tcPr>
          <w:p w14:paraId="0AC7C4F8" w14:textId="77777777" w:rsidR="00AB721B" w:rsidRPr="00DF0A76" w:rsidRDefault="00AB721B" w:rsidP="0057737A"/>
        </w:tc>
        <w:tc>
          <w:tcPr>
            <w:tcW w:w="3006" w:type="dxa"/>
          </w:tcPr>
          <w:p w14:paraId="2CDC1EFC" w14:textId="77777777" w:rsidR="00AB721B" w:rsidRPr="00DF0A76" w:rsidRDefault="00AB721B" w:rsidP="0057737A"/>
        </w:tc>
      </w:tr>
      <w:tr w:rsidR="00AB721B" w:rsidRPr="00DF0A76" w14:paraId="24BC396C" w14:textId="77777777" w:rsidTr="00BB47F5">
        <w:trPr>
          <w:trHeight w:val="4067"/>
          <w:jc w:val="center"/>
        </w:trPr>
        <w:tc>
          <w:tcPr>
            <w:tcW w:w="3005" w:type="dxa"/>
          </w:tcPr>
          <w:p w14:paraId="18C12CF0" w14:textId="77777777" w:rsidR="00AB721B" w:rsidRPr="00DF0A76" w:rsidRDefault="00AB721B" w:rsidP="0057737A"/>
        </w:tc>
        <w:tc>
          <w:tcPr>
            <w:tcW w:w="3005" w:type="dxa"/>
          </w:tcPr>
          <w:p w14:paraId="45E5B7BF" w14:textId="77777777" w:rsidR="00AB721B" w:rsidRPr="00DF0A76" w:rsidRDefault="00AB721B" w:rsidP="0057737A"/>
        </w:tc>
        <w:tc>
          <w:tcPr>
            <w:tcW w:w="3006" w:type="dxa"/>
          </w:tcPr>
          <w:p w14:paraId="18C6FBF2" w14:textId="77777777" w:rsidR="00AB721B" w:rsidRPr="00DF0A76" w:rsidRDefault="00AB721B" w:rsidP="0057737A"/>
        </w:tc>
      </w:tr>
      <w:tr w:rsidR="00AB721B" w:rsidRPr="00DF0A76" w14:paraId="43779210" w14:textId="77777777" w:rsidTr="00BB47F5">
        <w:trPr>
          <w:trHeight w:val="4067"/>
          <w:jc w:val="center"/>
        </w:trPr>
        <w:tc>
          <w:tcPr>
            <w:tcW w:w="3005" w:type="dxa"/>
          </w:tcPr>
          <w:p w14:paraId="63F3BB26" w14:textId="77777777" w:rsidR="00AB721B" w:rsidRPr="00DF0A76" w:rsidRDefault="00AB721B" w:rsidP="0057737A"/>
        </w:tc>
        <w:tc>
          <w:tcPr>
            <w:tcW w:w="3005" w:type="dxa"/>
          </w:tcPr>
          <w:p w14:paraId="185F959F" w14:textId="77777777" w:rsidR="00AB721B" w:rsidRPr="00DF0A76" w:rsidRDefault="00AB721B" w:rsidP="0057737A"/>
        </w:tc>
        <w:tc>
          <w:tcPr>
            <w:tcW w:w="3006" w:type="dxa"/>
          </w:tcPr>
          <w:p w14:paraId="25FBAF0F" w14:textId="77777777" w:rsidR="00AB721B" w:rsidRPr="00DF0A76" w:rsidRDefault="00AB721B" w:rsidP="0057737A"/>
        </w:tc>
      </w:tr>
    </w:tbl>
    <w:p w14:paraId="10CD5753" w14:textId="24441AA9" w:rsidR="00AB721B" w:rsidRDefault="00AB721B" w:rsidP="00AB721B"/>
    <w:tbl>
      <w:tblPr>
        <w:tblStyle w:val="TableGrid"/>
        <w:tblpPr w:leftFromText="180" w:rightFromText="180" w:vertAnchor="page" w:horzAnchor="margin" w:tblpXSpec="center" w:tblpY="1935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B47F5" w:rsidRPr="00DF0A76" w14:paraId="7C08BD36" w14:textId="77777777" w:rsidTr="00BB47F5">
        <w:trPr>
          <w:trHeight w:val="4067"/>
        </w:trPr>
        <w:tc>
          <w:tcPr>
            <w:tcW w:w="3005" w:type="dxa"/>
          </w:tcPr>
          <w:p w14:paraId="78F8971F" w14:textId="77777777" w:rsidR="00BB47F5" w:rsidRPr="00DF0A76" w:rsidRDefault="00BB47F5" w:rsidP="00BB47F5"/>
        </w:tc>
        <w:tc>
          <w:tcPr>
            <w:tcW w:w="3005" w:type="dxa"/>
          </w:tcPr>
          <w:p w14:paraId="73CA876E" w14:textId="77777777" w:rsidR="00BB47F5" w:rsidRPr="00DF0A76" w:rsidRDefault="00BB47F5" w:rsidP="00BB47F5"/>
        </w:tc>
        <w:tc>
          <w:tcPr>
            <w:tcW w:w="3006" w:type="dxa"/>
          </w:tcPr>
          <w:p w14:paraId="3BBA7AE0" w14:textId="77777777" w:rsidR="00BB47F5" w:rsidRPr="00DF0A76" w:rsidRDefault="00BB47F5" w:rsidP="00BB47F5"/>
        </w:tc>
      </w:tr>
      <w:tr w:rsidR="00BB47F5" w:rsidRPr="00DF0A76" w14:paraId="2E879D54" w14:textId="77777777" w:rsidTr="00BB47F5">
        <w:trPr>
          <w:trHeight w:val="4067"/>
        </w:trPr>
        <w:tc>
          <w:tcPr>
            <w:tcW w:w="3005" w:type="dxa"/>
          </w:tcPr>
          <w:p w14:paraId="764FB8A6" w14:textId="77777777" w:rsidR="00BB47F5" w:rsidRPr="00DF0A76" w:rsidRDefault="00BB47F5" w:rsidP="00BB47F5"/>
        </w:tc>
        <w:tc>
          <w:tcPr>
            <w:tcW w:w="3005" w:type="dxa"/>
          </w:tcPr>
          <w:p w14:paraId="6B6BB834" w14:textId="77777777" w:rsidR="00BB47F5" w:rsidRPr="00DF0A76" w:rsidRDefault="00BB47F5" w:rsidP="00BB47F5"/>
        </w:tc>
        <w:tc>
          <w:tcPr>
            <w:tcW w:w="3006" w:type="dxa"/>
          </w:tcPr>
          <w:p w14:paraId="1E86A57E" w14:textId="77777777" w:rsidR="00BB47F5" w:rsidRPr="00DF0A76" w:rsidRDefault="00BB47F5" w:rsidP="00BB47F5"/>
        </w:tc>
      </w:tr>
      <w:tr w:rsidR="00BB47F5" w:rsidRPr="00DF0A76" w14:paraId="057FC69B" w14:textId="77777777" w:rsidTr="00BB47F5">
        <w:trPr>
          <w:trHeight w:val="4067"/>
        </w:trPr>
        <w:tc>
          <w:tcPr>
            <w:tcW w:w="3005" w:type="dxa"/>
          </w:tcPr>
          <w:p w14:paraId="23AB6F17" w14:textId="77777777" w:rsidR="00BB47F5" w:rsidRPr="00DF0A76" w:rsidRDefault="00BB47F5" w:rsidP="00BB47F5"/>
        </w:tc>
        <w:tc>
          <w:tcPr>
            <w:tcW w:w="3005" w:type="dxa"/>
          </w:tcPr>
          <w:p w14:paraId="02D19B74" w14:textId="77777777" w:rsidR="00BB47F5" w:rsidRPr="00DF0A76" w:rsidRDefault="00BB47F5" w:rsidP="00BB47F5"/>
        </w:tc>
        <w:tc>
          <w:tcPr>
            <w:tcW w:w="3006" w:type="dxa"/>
          </w:tcPr>
          <w:p w14:paraId="3E45594D" w14:textId="77777777" w:rsidR="00BB47F5" w:rsidRPr="00DF0A76" w:rsidRDefault="00BB47F5" w:rsidP="00BB47F5"/>
        </w:tc>
      </w:tr>
    </w:tbl>
    <w:p w14:paraId="63BF896D" w14:textId="77777777" w:rsidR="00BB47F5" w:rsidRPr="00AB721B" w:rsidRDefault="00BB47F5" w:rsidP="00AB721B"/>
    <w:sectPr w:rsidR="00BB47F5" w:rsidRPr="00AB721B" w:rsidSect="00BB47F5">
      <w:footerReference w:type="default" r:id="rId7"/>
      <w:type w:val="continuous"/>
      <w:pgSz w:w="11906" w:h="16838"/>
      <w:pgMar w:top="720" w:right="720" w:bottom="720" w:left="72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DFB38" w14:textId="77777777" w:rsidR="00F63A17" w:rsidRDefault="00F63A17" w:rsidP="008161CD">
      <w:r>
        <w:separator/>
      </w:r>
    </w:p>
  </w:endnote>
  <w:endnote w:type="continuationSeparator" w:id="0">
    <w:p w14:paraId="2188864D" w14:textId="77777777" w:rsidR="00F63A17" w:rsidRDefault="00F63A17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lassico URW T OT"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B7756" w14:textId="77777777" w:rsidR="00F63A17" w:rsidRDefault="00F63A17" w:rsidP="008161CD">
      <w:r>
        <w:separator/>
      </w:r>
    </w:p>
  </w:footnote>
  <w:footnote w:type="continuationSeparator" w:id="0">
    <w:p w14:paraId="069AA59B" w14:textId="77777777" w:rsidR="00F63A17" w:rsidRDefault="00F63A17" w:rsidP="008161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5"/>
  </w:num>
  <w:num w:numId="5">
    <w:abstractNumId w:val="10"/>
  </w:num>
  <w:num w:numId="6">
    <w:abstractNumId w:val="3"/>
  </w:num>
  <w:num w:numId="7">
    <w:abstractNumId w:val="1"/>
  </w:num>
  <w:num w:numId="8">
    <w:abstractNumId w:val="2"/>
  </w:num>
  <w:num w:numId="9">
    <w:abstractNumId w:val="7"/>
  </w:num>
  <w:num w:numId="10">
    <w:abstractNumId w:val="0"/>
  </w:num>
  <w:num w:numId="11">
    <w:abstractNumId w:val="3"/>
  </w:num>
  <w:num w:numId="12">
    <w:abstractNumId w:val="2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gFACQQD3wtAAAA"/>
  </w:docVars>
  <w:rsids>
    <w:rsidRoot w:val="00672BB2"/>
    <w:rsid w:val="0000027A"/>
    <w:rsid w:val="00001F2A"/>
    <w:rsid w:val="0001160B"/>
    <w:rsid w:val="00034DF7"/>
    <w:rsid w:val="000367ED"/>
    <w:rsid w:val="000953BA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75925"/>
    <w:rsid w:val="001B6450"/>
    <w:rsid w:val="001C1BE0"/>
    <w:rsid w:val="001C2417"/>
    <w:rsid w:val="001E1236"/>
    <w:rsid w:val="002116BA"/>
    <w:rsid w:val="0021242A"/>
    <w:rsid w:val="0028250E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B6E46"/>
    <w:rsid w:val="003C27EC"/>
    <w:rsid w:val="004174B0"/>
    <w:rsid w:val="004176BD"/>
    <w:rsid w:val="0045087D"/>
    <w:rsid w:val="004B410B"/>
    <w:rsid w:val="004C54F7"/>
    <w:rsid w:val="004E2361"/>
    <w:rsid w:val="005256DB"/>
    <w:rsid w:val="005327BE"/>
    <w:rsid w:val="0055425E"/>
    <w:rsid w:val="00565027"/>
    <w:rsid w:val="005928D7"/>
    <w:rsid w:val="005C03C6"/>
    <w:rsid w:val="005D01E4"/>
    <w:rsid w:val="005D4028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E5AA6"/>
    <w:rsid w:val="007F62B4"/>
    <w:rsid w:val="00810369"/>
    <w:rsid w:val="00813EA7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DBA"/>
    <w:rsid w:val="009E771E"/>
    <w:rsid w:val="00A04E9D"/>
    <w:rsid w:val="00A351BB"/>
    <w:rsid w:val="00A601B3"/>
    <w:rsid w:val="00A61ABA"/>
    <w:rsid w:val="00A62D02"/>
    <w:rsid w:val="00A86458"/>
    <w:rsid w:val="00AA5DEA"/>
    <w:rsid w:val="00AB17A6"/>
    <w:rsid w:val="00AB721B"/>
    <w:rsid w:val="00AC273D"/>
    <w:rsid w:val="00AC2D6B"/>
    <w:rsid w:val="00AF0AD5"/>
    <w:rsid w:val="00B512D8"/>
    <w:rsid w:val="00BA18F3"/>
    <w:rsid w:val="00BA233C"/>
    <w:rsid w:val="00BB454E"/>
    <w:rsid w:val="00BB47F5"/>
    <w:rsid w:val="00C049A6"/>
    <w:rsid w:val="00C1391F"/>
    <w:rsid w:val="00C27106"/>
    <w:rsid w:val="00C61D10"/>
    <w:rsid w:val="00C645E2"/>
    <w:rsid w:val="00CE2991"/>
    <w:rsid w:val="00D01C81"/>
    <w:rsid w:val="00D1141B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7210E"/>
    <w:rsid w:val="00EC1A97"/>
    <w:rsid w:val="00EC2D96"/>
    <w:rsid w:val="00EC4ECB"/>
    <w:rsid w:val="00EC604C"/>
    <w:rsid w:val="00ED6232"/>
    <w:rsid w:val="00EE6CB6"/>
    <w:rsid w:val="00F101BF"/>
    <w:rsid w:val="00F11306"/>
    <w:rsid w:val="00F119ED"/>
    <w:rsid w:val="00F132A5"/>
    <w:rsid w:val="00F20EC4"/>
    <w:rsid w:val="00F357B4"/>
    <w:rsid w:val="00F4417A"/>
    <w:rsid w:val="00F63A17"/>
    <w:rsid w:val="00F84E6E"/>
    <w:rsid w:val="00FA08A6"/>
    <w:rsid w:val="00FA5C57"/>
    <w:rsid w:val="00FB5244"/>
    <w:rsid w:val="00FD7531"/>
    <w:rsid w:val="00FF62EA"/>
    <w:rsid w:val="00FF7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itle1">
    <w:name w:val="Title 1"/>
    <w:basedOn w:val="Heading3"/>
    <w:link w:val="Title1Char"/>
    <w:qFormat/>
    <w:rsid w:val="00FF7EB1"/>
    <w:pPr>
      <w:jc w:val="center"/>
    </w:pPr>
    <w:rPr>
      <w:sz w:val="28"/>
    </w:rPr>
  </w:style>
  <w:style w:type="paragraph" w:customStyle="1" w:styleId="Supporting">
    <w:name w:val="Supporting"/>
    <w:basedOn w:val="Title"/>
    <w:link w:val="SupportingChar"/>
    <w:qFormat/>
    <w:rsid w:val="0045087D"/>
    <w:pPr>
      <w:jc w:val="center"/>
    </w:pPr>
  </w:style>
  <w:style w:type="character" w:customStyle="1" w:styleId="Title1Char">
    <w:name w:val="Title 1 Char"/>
    <w:basedOn w:val="Heading3Char"/>
    <w:link w:val="Title1"/>
    <w:rsid w:val="00FF7EB1"/>
    <w:rPr>
      <w:rFonts w:ascii="Classico URW T OT" w:eastAsia="Times New Roman" w:hAnsi="Classico URW T OT" w:cstheme="minorHAnsi"/>
      <w:b/>
      <w:color w:val="002060"/>
      <w:sz w:val="28"/>
      <w:szCs w:val="22"/>
    </w:rPr>
  </w:style>
  <w:style w:type="character" w:customStyle="1" w:styleId="SupportingChar">
    <w:name w:val="Supporting Char"/>
    <w:basedOn w:val="TitleChar"/>
    <w:link w:val="Supporting"/>
    <w:rsid w:val="0045087D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table" w:styleId="TableGrid">
    <w:name w:val="Table Grid"/>
    <w:basedOn w:val="TableNormal"/>
    <w:uiPriority w:val="59"/>
    <w:rsid w:val="00AC2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AC2D6B"/>
    <w:pPr>
      <w:spacing w:after="0" w:line="240" w:lineRule="auto"/>
      <w:ind w:left="2835"/>
    </w:pPr>
    <w:rPr>
      <w:rFonts w:ascii="Comic Sans MS" w:hAnsi="Comic Sans MS" w:cs="Times New Roman"/>
      <w:b/>
      <w:bCs/>
      <w:sz w:val="32"/>
      <w:szCs w:val="24"/>
    </w:rPr>
  </w:style>
  <w:style w:type="character" w:customStyle="1" w:styleId="SubtitleChar">
    <w:name w:val="Subtitle Char"/>
    <w:basedOn w:val="DefaultParagraphFont"/>
    <w:link w:val="Subtitle"/>
    <w:rsid w:val="00AC2D6B"/>
    <w:rPr>
      <w:rFonts w:ascii="Comic Sans MS" w:eastAsia="Times New Roman" w:hAnsi="Comic Sans MS"/>
      <w:b/>
      <w:bCs/>
      <w:sz w:val="3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artina Marzullo</cp:lastModifiedBy>
  <cp:revision>24</cp:revision>
  <dcterms:created xsi:type="dcterms:W3CDTF">2021-04-14T12:04:00Z</dcterms:created>
  <dcterms:modified xsi:type="dcterms:W3CDTF">2024-05-14T08:29:00Z</dcterms:modified>
</cp:coreProperties>
</file>